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70921" w14:textId="77777777" w:rsidR="00A36884" w:rsidRPr="00A36884" w:rsidRDefault="00A36884" w:rsidP="00A36884">
      <w:pPr>
        <w:shd w:val="clear" w:color="auto" w:fill="FFFFFF"/>
        <w:spacing w:after="480" w:line="660" w:lineRule="atLeast"/>
        <w:outlineLvl w:val="0"/>
        <w:rPr>
          <w:rFonts w:ascii="Verdana" w:eastAsia="Times New Roman" w:hAnsi="Verdana" w:cs="Arial"/>
          <w:color w:val="000000" w:themeColor="text1"/>
          <w:spacing w:val="-15"/>
          <w:kern w:val="36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pacing w:val="-15"/>
          <w:kern w:val="36"/>
          <w:sz w:val="24"/>
          <w:szCs w:val="24"/>
        </w:rPr>
        <w:t>Compressed Backup</w:t>
      </w:r>
    </w:p>
    <w:p w14:paraId="76161A44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i/>
          <w:iCs/>
          <w:color w:val="000000" w:themeColor="text1"/>
          <w:sz w:val="24"/>
          <w:szCs w:val="24"/>
        </w:rPr>
        <w:t>Percona XtraBackup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has implemented support for compressed backups. It can be used to compress/decompress local or streaming backup with </w:t>
      </w:r>
      <w:hyperlink r:id="rId5" w:anchor="term-xbstream" w:history="1">
        <w:r w:rsidRPr="00A36884">
          <w:rPr>
            <w:rFonts w:ascii="Verdana" w:eastAsia="Times New Roman" w:hAnsi="Verdana" w:cs="Arial"/>
            <w:color w:val="000000" w:themeColor="text1"/>
            <w:sz w:val="24"/>
            <w:szCs w:val="24"/>
          </w:rPr>
          <w:t>xbstream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.</w:t>
      </w:r>
    </w:p>
    <w:p w14:paraId="48FA9678" w14:textId="77777777" w:rsidR="00A36884" w:rsidRPr="00A36884" w:rsidRDefault="00A36884" w:rsidP="00A36884">
      <w:pPr>
        <w:shd w:val="clear" w:color="auto" w:fill="FFFFFF"/>
        <w:spacing w:after="480" w:line="630" w:lineRule="atLeast"/>
        <w:outlineLvl w:val="1"/>
        <w:rPr>
          <w:rFonts w:ascii="Verdana" w:eastAsia="Times New Roman" w:hAnsi="Verdana" w:cs="Arial"/>
          <w:color w:val="000000" w:themeColor="text1"/>
          <w:spacing w:val="-15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pacing w:val="-15"/>
          <w:sz w:val="24"/>
          <w:szCs w:val="24"/>
        </w:rPr>
        <w:t>Creating Compressed Backups</w:t>
      </w:r>
    </w:p>
    <w:p w14:paraId="506B457F" w14:textId="77777777" w:rsid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In order to make a compressed backup you’ll need to use </w:t>
      </w:r>
      <w:hyperlink r:id="rId6" w:anchor="cmdoption-xtrabackup-compress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compress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:</w:t>
      </w:r>
    </w:p>
    <w:p w14:paraId="3E55F30D" w14:textId="77777777" w:rsidR="00FD624C" w:rsidRPr="00A36884" w:rsidRDefault="00FD624C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>
        <w:rPr>
          <w:rFonts w:ascii="Verdana" w:eastAsia="Times New Roman" w:hAnsi="Verdana" w:cs="Arial"/>
          <w:color w:val="000000" w:themeColor="text1"/>
          <w:sz w:val="24"/>
          <w:szCs w:val="24"/>
        </w:rPr>
        <w:t>$sudo du –sh *</w:t>
      </w:r>
      <w:r w:rsidR="004F7B70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 </w:t>
      </w:r>
      <w:r w:rsidR="00D22FE0">
        <w:rPr>
          <w:rFonts w:ascii="Verdana" w:eastAsia="Times New Roman" w:hAnsi="Verdana" w:cs="Arial"/>
          <w:color w:val="000000" w:themeColor="text1"/>
          <w:sz w:val="24"/>
          <w:szCs w:val="24"/>
        </w:rPr>
        <w:t>[verify</w:t>
      </w:r>
      <w:r w:rsidR="004F7B70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 the space, you will get some idea ]</w:t>
      </w:r>
    </w:p>
    <w:p w14:paraId="16FCF962" w14:textId="7142647E" w:rsidR="0045728F" w:rsidRDefault="0045728F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>
        <w:rPr>
          <w:rFonts w:ascii="Verdana" w:eastAsia="Times New Roman" w:hAnsi="Verdana" w:cs="Consolas"/>
          <w:color w:val="000000" w:themeColor="text1"/>
          <w:sz w:val="24"/>
          <w:szCs w:val="24"/>
        </w:rPr>
        <w:t>---Full backup</w:t>
      </w:r>
    </w:p>
    <w:p w14:paraId="025A125E" w14:textId="1A570239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$ </w:t>
      </w:r>
      <w:r w:rsidR="00A42E1C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>xtrabackup --user=bkp --password=bkp1</w:t>
      </w:r>
      <w:r w:rsidR="003D4E2D">
        <w:rPr>
          <w:rFonts w:ascii="Verdana" w:eastAsia="Times New Roman" w:hAnsi="Verdana" w:cs="Consolas"/>
          <w:color w:val="000000" w:themeColor="text1"/>
          <w:sz w:val="24"/>
          <w:szCs w:val="24"/>
        </w:rPr>
        <w:t>23</w:t>
      </w:r>
      <w:r w:rsidR="00A42E1C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--backup --compress --target-dir=/root/backups/compress/</w:t>
      </w:r>
    </w:p>
    <w:p w14:paraId="547F4F0D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If you want to speed up the compression you can use the parallel compression, which can be enabled with </w:t>
      </w:r>
      <w:hyperlink r:id="rId7" w:anchor="cmdoption-xtrabackup-compress-threads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compress-threads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. Following example will use four threads for compression:</w:t>
      </w:r>
    </w:p>
    <w:p w14:paraId="33089AB0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$ xtrabackup</w:t>
      </w:r>
      <w:r w:rsidR="00A42E1C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</w:t>
      </w:r>
      <w:r w:rsidR="00D64E37">
        <w:rPr>
          <w:rFonts w:ascii="Verdana" w:eastAsia="Times New Roman" w:hAnsi="Verdana" w:cs="Consolas"/>
          <w:color w:val="000000" w:themeColor="text1"/>
          <w:sz w:val="24"/>
          <w:szCs w:val="24"/>
        </w:rPr>
        <w:t>--user=bkp</w:t>
      </w:r>
      <w:r w:rsidR="00A42E1C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--password=bkp1</w:t>
      </w:r>
      <w:r w:rsidR="00D64E37">
        <w:rPr>
          <w:rFonts w:ascii="Verdana" w:eastAsia="Times New Roman" w:hAnsi="Verdana" w:cs="Consolas"/>
          <w:color w:val="000000" w:themeColor="text1"/>
          <w:sz w:val="24"/>
          <w:szCs w:val="24"/>
        </w:rPr>
        <w:t>23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--backup -</w:t>
      </w:r>
      <w:r w:rsidR="00A42E1C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-compress --compress-threads=4 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--target-dir=</w:t>
      </w:r>
      <w:r w:rsidR="00A42E1C"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/</w:t>
      </w:r>
      <w:r w:rsidR="00A42E1C">
        <w:rPr>
          <w:rFonts w:ascii="Verdana" w:eastAsia="Times New Roman" w:hAnsi="Verdana" w:cs="Consolas"/>
          <w:color w:val="000000" w:themeColor="text1"/>
          <w:sz w:val="24"/>
          <w:szCs w:val="24"/>
        </w:rPr>
        <w:t>root/backups/compress</w:t>
      </w:r>
    </w:p>
    <w:p w14:paraId="6C23312B" w14:textId="77777777" w:rsidR="00A36884" w:rsidRDefault="00A36884" w:rsidP="00851657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Output should look like this</w:t>
      </w:r>
    </w:p>
    <w:p w14:paraId="1D2239A8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1]        ...done</w:t>
      </w:r>
    </w:p>
    <w:p w14:paraId="450A9F66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1] Compressing ./sys/statements_with_temp_tables.frm to /root/backups/compress/sys/statements_with_temp_tables.frm.qp</w:t>
      </w:r>
    </w:p>
    <w:p w14:paraId="4391DCD4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1]        ...done</w:t>
      </w:r>
    </w:p>
    <w:p w14:paraId="4DD18383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1] Compressing ./sys/x@0024schema_flattened_keys.frm to /root/backups/compress/sys/x@0024schema_flattened_keys.frm.qp</w:t>
      </w:r>
    </w:p>
    <w:p w14:paraId="79AF11E7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1]        ...done</w:t>
      </w:r>
    </w:p>
    <w:p w14:paraId="4C4EB88A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Finished backing up non-InnoDB tables and files</w:t>
      </w:r>
    </w:p>
    <w:p w14:paraId="030A5616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0] Compressing /root/backups/compress/xtrabackup_binlog_info.qp</w:t>
      </w:r>
    </w:p>
    <w:p w14:paraId="3E953633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[00]        ...done</w:t>
      </w:r>
    </w:p>
    <w:p w14:paraId="7D4D22CF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0 Executing FLUSH NO_WRITE_TO_BINLOG ENGINE LOGS...</w:t>
      </w:r>
    </w:p>
    <w:p w14:paraId="133D5FB4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xtrabackup: The latest check point (for incremental): '2740968847'</w:t>
      </w:r>
    </w:p>
    <w:p w14:paraId="348D43A6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lastRenderedPageBreak/>
        <w:t>xtrabackup: Stopping log copying thread.</w:t>
      </w:r>
    </w:p>
    <w:p w14:paraId="2A69072E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.190406 22:51:00 &gt;&gt; log scanned up to (2740968856)</w:t>
      </w:r>
    </w:p>
    <w:p w14:paraId="1A453B51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</w:p>
    <w:p w14:paraId="6D015077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Executing UNLOCK TABLES</w:t>
      </w:r>
    </w:p>
    <w:p w14:paraId="6678CE5A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All tables unlocked</w:t>
      </w:r>
    </w:p>
    <w:p w14:paraId="43914CE7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Compressing ib_buffer_pool to /root/backups/compress/ib_buffer_pool.qp</w:t>
      </w:r>
    </w:p>
    <w:p w14:paraId="38401D93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       ...done</w:t>
      </w:r>
    </w:p>
    <w:p w14:paraId="0EBB5A36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Backup created in directory '/root/backups/compress/'</w:t>
      </w:r>
    </w:p>
    <w:p w14:paraId="448079DF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MySQL binlog position: filename 'mysql-bin.000091', position '154'</w:t>
      </w:r>
    </w:p>
    <w:p w14:paraId="0FD038F4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Compressing /root/backups/compress/backup-my.cnf.qp</w:t>
      </w:r>
    </w:p>
    <w:p w14:paraId="4225B36B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       ...done</w:t>
      </w:r>
    </w:p>
    <w:p w14:paraId="3B60F45A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Compressing /root/backups/compress/xtrabackup_info.qp</w:t>
      </w:r>
    </w:p>
    <w:p w14:paraId="118AEA6E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[00]        ...done</w:t>
      </w:r>
    </w:p>
    <w:p w14:paraId="19502740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xtrabackup: Transaction log of lsn (2740968847) to (2740968856) was copied.</w:t>
      </w:r>
    </w:p>
    <w:p w14:paraId="32FE78F3" w14:textId="77777777" w:rsidR="00D9352B" w:rsidRPr="00D9352B" w:rsidRDefault="00D9352B" w:rsidP="00D9352B">
      <w:pPr>
        <w:shd w:val="clear" w:color="auto" w:fill="FFFFFF"/>
        <w:spacing w:after="300" w:line="240" w:lineRule="auto"/>
        <w:contextualSpacing/>
        <w:rPr>
          <w:rFonts w:ascii="Verdana" w:eastAsia="Times New Roman" w:hAnsi="Verdana" w:cs="Consolas"/>
          <w:color w:val="000000" w:themeColor="text1"/>
          <w:sz w:val="20"/>
          <w:szCs w:val="20"/>
        </w:rPr>
      </w:pPr>
      <w:r w:rsidRPr="00D9352B">
        <w:rPr>
          <w:rFonts w:ascii="Verdana" w:eastAsia="Times New Roman" w:hAnsi="Verdana" w:cs="Consolas"/>
          <w:color w:val="000000" w:themeColor="text1"/>
          <w:sz w:val="20"/>
          <w:szCs w:val="20"/>
        </w:rPr>
        <w:t>190406 22:51:01 completed OK!</w:t>
      </w:r>
    </w:p>
    <w:p w14:paraId="6772CCAE" w14:textId="77777777" w:rsidR="00A36884" w:rsidRPr="00A36884" w:rsidRDefault="00A36884" w:rsidP="00A36884">
      <w:pPr>
        <w:shd w:val="clear" w:color="auto" w:fill="FFFFFF"/>
        <w:spacing w:after="495" w:line="360" w:lineRule="atLeast"/>
        <w:outlineLvl w:val="2"/>
        <w:rPr>
          <w:rFonts w:ascii="Verdana" w:eastAsia="Times New Roman" w:hAnsi="Verdana" w:cs="Arial"/>
          <w:caps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aps/>
          <w:color w:val="000000" w:themeColor="text1"/>
          <w:sz w:val="24"/>
          <w:szCs w:val="24"/>
        </w:rPr>
        <w:t>PREPARING THE BACKUP</w:t>
      </w:r>
    </w:p>
    <w:p w14:paraId="3A231736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Before you can prepare the backup you’ll need to uncompress all the files. </w:t>
      </w:r>
      <w:r w:rsidRPr="00A36884">
        <w:rPr>
          <w:rFonts w:ascii="Verdana" w:eastAsia="Times New Roman" w:hAnsi="Verdana" w:cs="Arial"/>
          <w:i/>
          <w:iCs/>
          <w:color w:val="000000" w:themeColor="text1"/>
          <w:sz w:val="24"/>
          <w:szCs w:val="24"/>
        </w:rPr>
        <w:t>Percona XtraBackup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has implemented </w:t>
      </w:r>
      <w:hyperlink r:id="rId8" w:anchor="cmdoption-xtrabackup-decompress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decompress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 that can be used to decompress the backup.</w:t>
      </w:r>
    </w:p>
    <w:p w14:paraId="6F3E50F3" w14:textId="77777777" w:rsidR="00851657" w:rsidRDefault="00851657" w:rsidP="00A36884">
      <w:pPr>
        <w:shd w:val="clear" w:color="auto" w:fill="F8F8F8"/>
        <w:spacing w:after="300" w:line="360" w:lineRule="atLeast"/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</w:pPr>
    </w:p>
    <w:p w14:paraId="44B46E6B" w14:textId="77777777" w:rsidR="00A36884" w:rsidRPr="00A36884" w:rsidRDefault="00A36884" w:rsidP="00A36884">
      <w:pPr>
        <w:shd w:val="clear" w:color="auto" w:fill="F8F8F8"/>
        <w:spacing w:after="300" w:line="360" w:lineRule="atLeast"/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Note</w:t>
      </w:r>
      <w:r w:rsidR="00785D8B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:-</w:t>
      </w:r>
    </w:p>
    <w:p w14:paraId="58FCC753" w14:textId="77777777" w:rsidR="00A36884" w:rsidRPr="00A36884" w:rsidRDefault="00A36884" w:rsidP="00A36884">
      <w:pPr>
        <w:shd w:val="clear" w:color="auto" w:fill="F8F8F8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Before proceeding you’ll need to make sure that </w:t>
      </w:r>
      <w:hyperlink r:id="rId9" w:history="1">
        <w:r w:rsidRPr="00A36884">
          <w:rPr>
            <w:rFonts w:ascii="Verdana" w:eastAsia="Times New Roman" w:hAnsi="Verdana" w:cs="Arial"/>
            <w:color w:val="000000" w:themeColor="text1"/>
            <w:sz w:val="24"/>
            <w:szCs w:val="24"/>
            <w:u w:val="single"/>
          </w:rPr>
          <w:t>qpress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has been installed. It’s availabe from </w:t>
      </w:r>
      <w:hyperlink r:id="rId10" w:anchor="installing-from-binaries" w:history="1">
        <w:r w:rsidRPr="00A36884">
          <w:rPr>
            <w:rFonts w:ascii="Verdana" w:eastAsia="Times New Roman" w:hAnsi="Verdana" w:cs="Arial"/>
            <w:color w:val="000000" w:themeColor="text1"/>
            <w:sz w:val="24"/>
            <w:szCs w:val="24"/>
          </w:rPr>
          <w:t>Percona Software repositories</w:t>
        </w:r>
      </w:hyperlink>
    </w:p>
    <w:p w14:paraId="7477ADCA" w14:textId="77777777" w:rsidR="00190E77" w:rsidRDefault="00A36884" w:rsidP="00190E7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$ xtrabackup </w:t>
      </w:r>
      <w:r w:rsidR="00190E77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>--user=bkp --password=bkp1</w:t>
      </w:r>
      <w:r w:rsidR="004638D6">
        <w:rPr>
          <w:rFonts w:ascii="Verdana" w:eastAsia="Times New Roman" w:hAnsi="Verdana" w:cs="Consolas"/>
          <w:color w:val="000000" w:themeColor="text1"/>
          <w:sz w:val="24"/>
          <w:szCs w:val="24"/>
        </w:rPr>
        <w:t>23</w:t>
      </w:r>
      <w:r w:rsidR="00190E77"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</w:t>
      </w:r>
      <w:r w:rsidR="001E521B">
        <w:rPr>
          <w:rFonts w:ascii="Verdana" w:eastAsia="Times New Roman" w:hAnsi="Verdana" w:cs="Consolas"/>
          <w:color w:val="000000" w:themeColor="text1"/>
          <w:sz w:val="24"/>
          <w:szCs w:val="24"/>
        </w:rPr>
        <w:t>--decompress --target-dir=</w:t>
      </w:r>
      <w:r w:rsidR="00190E77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>/root/backups/compress/</w:t>
      </w:r>
    </w:p>
    <w:p w14:paraId="2E531B24" w14:textId="77777777" w:rsidR="0029490F" w:rsidRDefault="0029490F" w:rsidP="0029490F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0" w:line="240" w:lineRule="auto"/>
        <w:ind w:left="150" w:right="150"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</w:p>
    <w:p w14:paraId="4544F830" w14:textId="77777777" w:rsidR="0029490F" w:rsidRDefault="0029490F" w:rsidP="00294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hAnsi="Segoe UI" w:cs="Segoe UI"/>
          <w:color w:val="172B4D"/>
          <w:sz w:val="21"/>
          <w:szCs w:val="21"/>
        </w:rPr>
      </w:pPr>
      <w:r>
        <w:rPr>
          <w:rStyle w:val="Emphasis"/>
          <w:rFonts w:ascii="Segoe UI" w:hAnsi="Segoe UI" w:cs="Segoe UI"/>
          <w:color w:val="172B4D"/>
          <w:sz w:val="21"/>
          <w:szCs w:val="21"/>
        </w:rPr>
        <w:t>compress</w:t>
      </w:r>
      <w:r>
        <w:rPr>
          <w:rFonts w:ascii="Segoe UI" w:hAnsi="Segoe UI" w:cs="Segoe UI"/>
          <w:color w:val="172B4D"/>
          <w:sz w:val="21"/>
          <w:szCs w:val="21"/>
        </w:rPr>
        <w:t xml:space="preserve"> this option is deprecated, in favor of 3rd party </w:t>
      </w:r>
    </w:p>
    <w:p w14:paraId="01F2278D" w14:textId="77777777" w:rsidR="0029490F" w:rsidRDefault="0029490F" w:rsidP="002949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Segoe UI" w:hAnsi="Segoe UI" w:cs="Segoe UI"/>
          <w:color w:val="172B4D"/>
          <w:sz w:val="21"/>
          <w:szCs w:val="21"/>
        </w:rPr>
      </w:pPr>
      <w:r>
        <w:rPr>
          <w:rStyle w:val="Emphasis"/>
          <w:rFonts w:ascii="Segoe UI" w:hAnsi="Segoe UI" w:cs="Segoe UI"/>
          <w:color w:val="172B4D"/>
          <w:sz w:val="21"/>
          <w:szCs w:val="21"/>
        </w:rPr>
        <w:t>decompress</w:t>
      </w:r>
      <w:r>
        <w:rPr>
          <w:rFonts w:ascii="Segoe UI" w:hAnsi="Segoe UI" w:cs="Segoe UI"/>
          <w:color w:val="172B4D"/>
          <w:sz w:val="21"/>
          <w:szCs w:val="21"/>
        </w:rPr>
        <w:t xml:space="preserve"> - documentation of decompress lists qpress is prerequisite </w:t>
      </w:r>
      <w:r>
        <w:rPr>
          <w:rFonts w:ascii="Segoe UI" w:hAnsi="Segoe UI" w:cs="Segoe UI"/>
          <w:color w:val="172B4D"/>
          <w:sz w:val="21"/>
          <w:szCs w:val="21"/>
        </w:rPr>
        <w:br/>
        <w:t>"This option requires that you have the qpress utility installed on your system."</w:t>
      </w:r>
      <w:r>
        <w:rPr>
          <w:rFonts w:ascii="Segoe UI" w:hAnsi="Segoe UI" w:cs="Segoe UI"/>
          <w:color w:val="172B4D"/>
          <w:sz w:val="21"/>
          <w:szCs w:val="21"/>
        </w:rPr>
        <w:br/>
        <w:t>Feel free to change the wording to stress the importance of qpress even more than it currently is.</w:t>
      </w:r>
    </w:p>
    <w:p w14:paraId="41E40518" w14:textId="615080D9" w:rsidR="0029490F" w:rsidRDefault="000072C2" w:rsidP="0029490F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0" w:line="240" w:lineRule="auto"/>
        <w:ind w:left="150" w:right="150"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Linux</w:t>
      </w:r>
      <w:r w:rsidR="0078722F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 xml:space="preserve"> administrators Activity </w:t>
      </w:r>
      <w:r w:rsidR="00D24E12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:-</w:t>
      </w:r>
    </w:p>
    <w:p w14:paraId="63A43E63" w14:textId="77777777" w:rsidR="0029490F" w:rsidRPr="0029490F" w:rsidRDefault="0029490F" w:rsidP="0029490F">
      <w:pPr>
        <w:shd w:val="clear" w:color="auto" w:fill="F4F5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50" w:after="0" w:line="240" w:lineRule="auto"/>
        <w:ind w:left="150" w:right="150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 xml:space="preserve">root@dbacentre:~# </w:t>
      </w:r>
      <w:r w:rsidRPr="0029490F">
        <w:rPr>
          <w:rFonts w:ascii="Courier New" w:eastAsia="Times New Roman" w:hAnsi="Courier New" w:cs="Courier New"/>
          <w:color w:val="000000"/>
          <w:sz w:val="24"/>
          <w:szCs w:val="24"/>
        </w:rPr>
        <w:t>wget http:</w:t>
      </w:r>
      <w:r w:rsidRPr="0029490F">
        <w:rPr>
          <w:rFonts w:ascii="Courier New" w:eastAsia="Times New Roman" w:hAnsi="Courier New" w:cs="Courier New"/>
          <w:color w:val="008200"/>
          <w:sz w:val="24"/>
          <w:szCs w:val="24"/>
        </w:rPr>
        <w:t>//www.quicklz.com/qpress-11-linux-x64.tar</w:t>
      </w:r>
    </w:p>
    <w:p w14:paraId="2EFA568D" w14:textId="77777777" w:rsidR="0029490F" w:rsidRDefault="0029490F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</w:p>
    <w:p w14:paraId="54D718FE" w14:textId="77777777" w:rsidR="00AF7A93" w:rsidRDefault="00AF7A93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</w:p>
    <w:p w14:paraId="5AE6A3D6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root@dbacentre:~# tar xf qpress-11-linux-x64.tar</w:t>
      </w:r>
    </w:p>
    <w:p w14:paraId="5D28213B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root@dbacentre:~# ls -lrt</w:t>
      </w:r>
    </w:p>
    <w:p w14:paraId="678FC220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total 172</w:t>
      </w:r>
    </w:p>
    <w:p w14:paraId="111742D5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-rwxrwxrwx 1 root root 75684 Sep 24  2010 qpress</w:t>
      </w:r>
    </w:p>
    <w:p w14:paraId="446BACDC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-rw-r--r-- 1 root root  6334 Aug 15  2017 percona-release_0.1-4.xenial_all.deb</w:t>
      </w:r>
    </w:p>
    <w:p w14:paraId="71D358B3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-rw-r--r-- 1 root root  2298 Mar 29 19:00 demo.sql</w:t>
      </w:r>
    </w:p>
    <w:p w14:paraId="53FEB0A1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drwxr-xr-x 2 root root  4096 Apr  4 19:48 backups</w:t>
      </w:r>
    </w:p>
    <w:p w14:paraId="6CCAF604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-rwxrw-rw- 1 dba  dba  81920 Apr  4 19:54 qpress-11-linux-x64.tar</w:t>
      </w:r>
    </w:p>
    <w:p w14:paraId="414CD603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root@dbacentre:~# cp qpress  /usr/bin/qpress</w:t>
      </w:r>
    </w:p>
    <w:p w14:paraId="3BBB13EC" w14:textId="77777777" w:rsidR="00785D8B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root@dbacentre:~# chmod 755  /usr/bin/qpress</w:t>
      </w:r>
    </w:p>
    <w:p w14:paraId="12F80E9E" w14:textId="77777777" w:rsidR="00190E77" w:rsidRPr="00785D8B" w:rsidRDefault="00785D8B" w:rsidP="00785D8B">
      <w:pPr>
        <w:shd w:val="clear" w:color="auto" w:fill="F8F8F8"/>
        <w:spacing w:after="300" w:line="360" w:lineRule="auto"/>
        <w:contextualSpacing/>
        <w:rPr>
          <w:rFonts w:ascii="Verdana" w:eastAsia="Times New Roman" w:hAnsi="Verdana" w:cs="Arial"/>
          <w:bCs/>
          <w:color w:val="000000" w:themeColor="text1"/>
          <w:sz w:val="24"/>
          <w:szCs w:val="24"/>
        </w:rPr>
      </w:pPr>
      <w:r w:rsidRPr="00785D8B">
        <w:rPr>
          <w:rFonts w:ascii="Verdana" w:eastAsia="Times New Roman" w:hAnsi="Verdana" w:cs="Arial"/>
          <w:bCs/>
          <w:color w:val="000000" w:themeColor="text1"/>
          <w:sz w:val="24"/>
          <w:szCs w:val="24"/>
        </w:rPr>
        <w:t>root@dbacentre:~# chown root:root /usr/bin/qpress</w:t>
      </w:r>
    </w:p>
    <w:p w14:paraId="51557A9F" w14:textId="77777777" w:rsidR="00A36884" w:rsidRPr="00A36884" w:rsidRDefault="00A36884" w:rsidP="00A36884">
      <w:pPr>
        <w:shd w:val="clear" w:color="auto" w:fill="F8F8F8"/>
        <w:spacing w:after="300" w:line="360" w:lineRule="atLeast"/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Note</w:t>
      </w:r>
    </w:p>
    <w:p w14:paraId="574DFA94" w14:textId="77777777" w:rsidR="00A36884" w:rsidRPr="00A36884" w:rsidRDefault="00C52440" w:rsidP="00A36884">
      <w:pPr>
        <w:shd w:val="clear" w:color="auto" w:fill="F8F8F8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hyperlink r:id="rId11" w:anchor="cmdoption-xtrabackup-parallel" w:history="1">
        <w:r w:rsidR="00A36884"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parallel</w:t>
        </w:r>
      </w:hyperlink>
      <w:r w:rsidR="00A36884"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can be used with </w:t>
      </w:r>
      <w:hyperlink r:id="rId12" w:anchor="cmdoption-xtrabackup-decompress" w:history="1">
        <w:r w:rsidR="00A36884"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decompress</w:t>
        </w:r>
      </w:hyperlink>
      <w:r w:rsidR="00A36884"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 to decompress multiple files simultaneously.</w:t>
      </w:r>
    </w:p>
    <w:p w14:paraId="6592F148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i/>
          <w:iCs/>
          <w:color w:val="000000" w:themeColor="text1"/>
          <w:sz w:val="24"/>
          <w:szCs w:val="24"/>
        </w:rPr>
        <w:t>Percona XtraBackup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doesn’t automatically remove the compressed files. In order to clean up the backup directory you should use </w:t>
      </w:r>
      <w:hyperlink r:id="rId13" w:anchor="cmdoption-xtrabackup-remove-original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remove-original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. Even if they’re not removed these files will not be copied/moved over to the datadir if</w:t>
      </w:r>
      <w:r w:rsidR="00A70F48">
        <w:rPr>
          <w:rFonts w:ascii="Verdana" w:eastAsia="Times New Roman" w:hAnsi="Verdana" w:cs="Arial"/>
          <w:color w:val="000000" w:themeColor="text1"/>
          <w:sz w:val="24"/>
          <w:szCs w:val="24"/>
        </w:rPr>
        <w:t xml:space="preserve"> </w:t>
      </w:r>
      <w:hyperlink r:id="rId14" w:anchor="cmdoption-xtrabackup-copy-back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copy-back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r </w:t>
      </w:r>
      <w:hyperlink r:id="rId15" w:anchor="cmdoption-xtrabackup-move-back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move-back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are used.</w:t>
      </w:r>
    </w:p>
    <w:p w14:paraId="47E523BF" w14:textId="3AEF3D03" w:rsidR="00C52440" w:rsidRDefault="00C52440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>
        <w:rPr>
          <w:rFonts w:ascii="Verdana" w:eastAsia="Times New Roman" w:hAnsi="Verdana" w:cs="Arial"/>
          <w:color w:val="000000" w:themeColor="text1"/>
          <w:sz w:val="24"/>
          <w:szCs w:val="24"/>
        </w:rPr>
        <w:t>Database Crash $rm -rf /var/lib/mysql</w:t>
      </w:r>
    </w:p>
    <w:p w14:paraId="513F381D" w14:textId="18EC9A38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When the files are uncompressed you can prepare the backup with the </w:t>
      </w:r>
      <w:hyperlink r:id="rId16" w:anchor="cmdoption-xtrabackup-prepare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prepare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:</w:t>
      </w:r>
    </w:p>
    <w:p w14:paraId="01588C07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$ xtrabackup</w:t>
      </w:r>
      <w:r w:rsidR="000C6A67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</w:t>
      </w:r>
      <w:r w:rsidR="00D07740">
        <w:rPr>
          <w:rFonts w:ascii="Verdana" w:eastAsia="Times New Roman" w:hAnsi="Verdana" w:cs="Consolas"/>
          <w:color w:val="000000" w:themeColor="text1"/>
          <w:sz w:val="24"/>
          <w:szCs w:val="24"/>
        </w:rPr>
        <w:t>--user=bkp --password=bkp123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--prepare --target-dir=/</w:t>
      </w:r>
      <w:r w:rsidR="000C6A67">
        <w:rPr>
          <w:rFonts w:ascii="Verdana" w:eastAsia="Times New Roman" w:hAnsi="Verdana" w:cs="Consolas"/>
          <w:color w:val="000000" w:themeColor="text1"/>
          <w:sz w:val="24"/>
          <w:szCs w:val="24"/>
        </w:rPr>
        <w:t>root/backups/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compress/</w:t>
      </w:r>
    </w:p>
    <w:p w14:paraId="3D0093B4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You should check for a confirmation message:</w:t>
      </w:r>
    </w:p>
    <w:p w14:paraId="5A2F2BD8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lastRenderedPageBreak/>
        <w:t>InnoDB: Starting shutdown...</w:t>
      </w:r>
    </w:p>
    <w:p w14:paraId="5EB1DF66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InnoDB: Shutdown completed; log sequence number 9293846</w:t>
      </w:r>
    </w:p>
    <w:p w14:paraId="68D43567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170223 13:39:31 completed OK!</w:t>
      </w:r>
    </w:p>
    <w:p w14:paraId="30119918" w14:textId="77777777" w:rsidR="000C6A67" w:rsidRDefault="000C6A67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</w:p>
    <w:p w14:paraId="2E2AFE0B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Now the files in 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  <w:shd w:val="clear" w:color="auto" w:fill="F9F2F4"/>
        </w:rPr>
        <w:t>/</w:t>
      </w:r>
      <w:r w:rsidR="000C6A67">
        <w:rPr>
          <w:rFonts w:ascii="Verdana" w:eastAsia="Times New Roman" w:hAnsi="Verdana" w:cs="Consolas"/>
          <w:color w:val="000000" w:themeColor="text1"/>
          <w:sz w:val="24"/>
          <w:szCs w:val="24"/>
          <w:shd w:val="clear" w:color="auto" w:fill="F9F2F4"/>
        </w:rPr>
        <w:t>root/backups/compress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  <w:shd w:val="clear" w:color="auto" w:fill="F9F2F4"/>
        </w:rPr>
        <w:t>/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are ready to be used by the server.</w:t>
      </w:r>
    </w:p>
    <w:p w14:paraId="4260BB0C" w14:textId="77777777" w:rsidR="00A36884" w:rsidRPr="00A36884" w:rsidRDefault="00A36884" w:rsidP="00A36884">
      <w:pPr>
        <w:shd w:val="clear" w:color="auto" w:fill="FFFFFF"/>
        <w:spacing w:after="495" w:line="360" w:lineRule="atLeast"/>
        <w:outlineLvl w:val="2"/>
        <w:rPr>
          <w:rFonts w:ascii="Verdana" w:eastAsia="Times New Roman" w:hAnsi="Verdana" w:cs="Arial"/>
          <w:caps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aps/>
          <w:color w:val="000000" w:themeColor="text1"/>
          <w:sz w:val="24"/>
          <w:szCs w:val="24"/>
        </w:rPr>
        <w:t>RESTORING THE BACKUP</w:t>
      </w:r>
    </w:p>
    <w:p w14:paraId="13F4870A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b/>
          <w:bCs/>
          <w:color w:val="000000" w:themeColor="text1"/>
          <w:sz w:val="24"/>
          <w:szCs w:val="24"/>
        </w:rPr>
        <w:t>xtrabackup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has a </w:t>
      </w:r>
      <w:hyperlink r:id="rId17" w:anchor="cmdoption-xtrabackup-copy-back" w:history="1">
        <w:r w:rsidRPr="00A36884">
          <w:rPr>
            <w:rFonts w:ascii="Verdana" w:eastAsia="Times New Roman" w:hAnsi="Verdana" w:cs="Consolas"/>
            <w:color w:val="000000" w:themeColor="text1"/>
            <w:sz w:val="24"/>
            <w:szCs w:val="24"/>
            <w:shd w:val="clear" w:color="auto" w:fill="F9F2F4"/>
          </w:rPr>
          <w:t>xtrabackup --copy-back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option, which performs the restoration of a backup to the server’s </w:t>
      </w:r>
      <w:hyperlink r:id="rId18" w:anchor="term-datadir" w:history="1">
        <w:r w:rsidRPr="00A36884">
          <w:rPr>
            <w:rFonts w:ascii="Verdana" w:eastAsia="Times New Roman" w:hAnsi="Verdana" w:cs="Arial"/>
            <w:color w:val="000000" w:themeColor="text1"/>
            <w:sz w:val="24"/>
            <w:szCs w:val="24"/>
          </w:rPr>
          <w:t>datadir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:</w:t>
      </w:r>
    </w:p>
    <w:p w14:paraId="26ED4FA5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$ xtrabacku</w:t>
      </w:r>
      <w:r w:rsidR="00DA6EF5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p </w:t>
      </w:r>
      <w:r w:rsidR="003E6A2C" w:rsidRPr="00A42E1C">
        <w:rPr>
          <w:rFonts w:ascii="Verdana" w:eastAsia="Times New Roman" w:hAnsi="Verdana" w:cs="Consolas"/>
          <w:color w:val="000000" w:themeColor="text1"/>
          <w:sz w:val="24"/>
          <w:szCs w:val="24"/>
        </w:rPr>
        <w:t>--user=bkp --password=bkp1</w:t>
      </w:r>
      <w:r w:rsidR="0093070E">
        <w:rPr>
          <w:rFonts w:ascii="Verdana" w:eastAsia="Times New Roman" w:hAnsi="Verdana" w:cs="Consolas"/>
          <w:color w:val="000000" w:themeColor="text1"/>
          <w:sz w:val="24"/>
          <w:szCs w:val="24"/>
        </w:rPr>
        <w:t>23</w:t>
      </w:r>
      <w:r w:rsidR="003E6A2C"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 xml:space="preserve"> </w:t>
      </w:r>
      <w:r w:rsidR="00DA6EF5">
        <w:rPr>
          <w:rFonts w:ascii="Verdana" w:eastAsia="Times New Roman" w:hAnsi="Verdana" w:cs="Consolas"/>
          <w:color w:val="000000" w:themeColor="text1"/>
          <w:sz w:val="24"/>
          <w:szCs w:val="24"/>
        </w:rPr>
        <w:t>--copy-back --target-dir=/root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/backups/</w:t>
      </w:r>
      <w:r w:rsidR="00DA6EF5">
        <w:rPr>
          <w:rFonts w:ascii="Verdana" w:eastAsia="Times New Roman" w:hAnsi="Verdana" w:cs="Consolas"/>
          <w:color w:val="000000" w:themeColor="text1"/>
          <w:sz w:val="24"/>
          <w:szCs w:val="24"/>
        </w:rPr>
        <w:t>compress</w:t>
      </w:r>
    </w:p>
    <w:p w14:paraId="79152B94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It will copy all the data-related files back to the server’s </w:t>
      </w:r>
      <w:hyperlink r:id="rId19" w:anchor="term-datadir" w:history="1">
        <w:r w:rsidRPr="00A36884">
          <w:rPr>
            <w:rFonts w:ascii="Verdana" w:eastAsia="Times New Roman" w:hAnsi="Verdana" w:cs="Arial"/>
            <w:color w:val="000000" w:themeColor="text1"/>
            <w:sz w:val="24"/>
            <w:szCs w:val="24"/>
          </w:rPr>
          <w:t>datadir</w:t>
        </w:r>
      </w:hyperlink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, determined by the server’s </w:t>
      </w: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  <w:shd w:val="clear" w:color="auto" w:fill="F9F2F4"/>
        </w:rPr>
        <w:t>my.cnf</w:t>
      </w: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 configuration file. You should check the last line of the output for a success message:</w:t>
      </w:r>
    </w:p>
    <w:p w14:paraId="3C35C746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170223 13:49:13 completed OK!</w:t>
      </w:r>
    </w:p>
    <w:p w14:paraId="762AA1AB" w14:textId="77777777" w:rsidR="00A36884" w:rsidRPr="00A36884" w:rsidRDefault="00A36884" w:rsidP="00A36884">
      <w:pPr>
        <w:shd w:val="clear" w:color="auto" w:fill="FFFFFF"/>
        <w:spacing w:after="300" w:line="360" w:lineRule="atLeast"/>
        <w:rPr>
          <w:rFonts w:ascii="Verdana" w:eastAsia="Times New Roman" w:hAnsi="Verdana" w:cs="Arial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Arial"/>
          <w:color w:val="000000" w:themeColor="text1"/>
          <w:sz w:val="24"/>
          <w:szCs w:val="24"/>
        </w:rPr>
        <w:t>You should check the file permissions after copying the data back. You may need to adjust them with something like:</w:t>
      </w:r>
    </w:p>
    <w:p w14:paraId="5C8903C5" w14:textId="77777777" w:rsidR="00A36884" w:rsidRPr="00A36884" w:rsidRDefault="00A36884" w:rsidP="00A36884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Verdana" w:eastAsia="Times New Roman" w:hAnsi="Verdana" w:cs="Consolas"/>
          <w:color w:val="000000" w:themeColor="text1"/>
          <w:sz w:val="24"/>
          <w:szCs w:val="24"/>
        </w:rPr>
      </w:pPr>
      <w:r w:rsidRPr="00A36884">
        <w:rPr>
          <w:rFonts w:ascii="Verdana" w:eastAsia="Times New Roman" w:hAnsi="Verdana" w:cs="Consolas"/>
          <w:color w:val="000000" w:themeColor="text1"/>
          <w:sz w:val="24"/>
          <w:szCs w:val="24"/>
        </w:rPr>
        <w:t>$ chown -R mysql:mysql /var/lib/mysql</w:t>
      </w:r>
    </w:p>
    <w:p w14:paraId="0F629714" w14:textId="0B28358D" w:rsidR="000A71CE" w:rsidRDefault="0039513F">
      <w:pPr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color w:val="000000" w:themeColor="text1"/>
          <w:sz w:val="24"/>
          <w:szCs w:val="24"/>
        </w:rPr>
        <w:t xml:space="preserve">$ service mysql status </w:t>
      </w:r>
    </w:p>
    <w:p w14:paraId="209B2177" w14:textId="53C9AFC5" w:rsidR="0039513F" w:rsidRDefault="0039513F">
      <w:pPr>
        <w:rPr>
          <w:rFonts w:ascii="Verdana" w:hAnsi="Verdana"/>
          <w:color w:val="000000" w:themeColor="text1"/>
          <w:sz w:val="24"/>
          <w:szCs w:val="24"/>
        </w:rPr>
      </w:pPr>
      <w:r>
        <w:rPr>
          <w:rFonts w:ascii="Verdana" w:hAnsi="Verdana"/>
          <w:color w:val="000000" w:themeColor="text1"/>
          <w:sz w:val="24"/>
          <w:szCs w:val="24"/>
        </w:rPr>
        <w:t xml:space="preserve">$ service mysql restart …verify again </w:t>
      </w:r>
    </w:p>
    <w:p w14:paraId="544A8D11" w14:textId="77777777" w:rsidR="00A36884" w:rsidRDefault="00A36884">
      <w:pPr>
        <w:rPr>
          <w:rFonts w:ascii="Verdana" w:hAnsi="Verdana"/>
          <w:color w:val="000000" w:themeColor="text1"/>
          <w:sz w:val="24"/>
          <w:szCs w:val="24"/>
        </w:rPr>
      </w:pPr>
    </w:p>
    <w:p w14:paraId="4B12A4DC" w14:textId="77777777" w:rsidR="00A36884" w:rsidRPr="00A36884" w:rsidRDefault="00C52440">
      <w:pPr>
        <w:rPr>
          <w:rFonts w:ascii="Verdana" w:hAnsi="Verdana"/>
          <w:color w:val="000000" w:themeColor="text1"/>
          <w:sz w:val="24"/>
          <w:szCs w:val="24"/>
        </w:rPr>
      </w:pPr>
      <w:hyperlink r:id="rId20" w:history="1">
        <w:r w:rsidR="00A36884">
          <w:rPr>
            <w:rStyle w:val="Hyperlink"/>
          </w:rPr>
          <w:t>https://www.percona.com/doc/percona-xtrabackup/2.3/backup_scenarios/compressed_backup.html</w:t>
        </w:r>
      </w:hyperlink>
    </w:p>
    <w:sectPr w:rsidR="00A36884" w:rsidRPr="00A368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E03897"/>
    <w:multiLevelType w:val="multilevel"/>
    <w:tmpl w:val="573E42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bW0NLUwMTS2MDRW0lEKTi0uzszPAykwqgUA3lv6CCwAAAA="/>
  </w:docVars>
  <w:rsids>
    <w:rsidRoot w:val="00A36884"/>
    <w:rsid w:val="000072C2"/>
    <w:rsid w:val="000A71CE"/>
    <w:rsid w:val="000C6A67"/>
    <w:rsid w:val="00190E77"/>
    <w:rsid w:val="001E521B"/>
    <w:rsid w:val="00211BD5"/>
    <w:rsid w:val="0029490F"/>
    <w:rsid w:val="0039513F"/>
    <w:rsid w:val="003D4E2D"/>
    <w:rsid w:val="003E6A2C"/>
    <w:rsid w:val="0045728F"/>
    <w:rsid w:val="004638D6"/>
    <w:rsid w:val="004F7B70"/>
    <w:rsid w:val="00785D8B"/>
    <w:rsid w:val="0078722F"/>
    <w:rsid w:val="00851657"/>
    <w:rsid w:val="0093070E"/>
    <w:rsid w:val="00A36884"/>
    <w:rsid w:val="00A42E1C"/>
    <w:rsid w:val="00A70F48"/>
    <w:rsid w:val="00AF7A93"/>
    <w:rsid w:val="00C52440"/>
    <w:rsid w:val="00D07740"/>
    <w:rsid w:val="00D22FE0"/>
    <w:rsid w:val="00D24E12"/>
    <w:rsid w:val="00D25A72"/>
    <w:rsid w:val="00D64E37"/>
    <w:rsid w:val="00D9352B"/>
    <w:rsid w:val="00DA6EF5"/>
    <w:rsid w:val="00E462AC"/>
    <w:rsid w:val="00FD6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99E7C"/>
  <w15:chartTrackingRefBased/>
  <w15:docId w15:val="{03DC9B16-9B82-46E3-BDEC-32EDDC80A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8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3688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368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3688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3688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36884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36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A36884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A36884"/>
    <w:rPr>
      <w:color w:val="0000FF"/>
      <w:u w:val="single"/>
    </w:rPr>
  </w:style>
  <w:style w:type="character" w:customStyle="1" w:styleId="xref">
    <w:name w:val="xref"/>
    <w:basedOn w:val="DefaultParagraphFont"/>
    <w:rsid w:val="00A36884"/>
  </w:style>
  <w:style w:type="character" w:styleId="HTMLCode">
    <w:name w:val="HTML Code"/>
    <w:basedOn w:val="DefaultParagraphFont"/>
    <w:uiPriority w:val="99"/>
    <w:semiHidden/>
    <w:unhideWhenUsed/>
    <w:rsid w:val="00A36884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DefaultParagraphFont"/>
    <w:rsid w:val="00A36884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68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6884"/>
    <w:rPr>
      <w:rFonts w:ascii="Courier New" w:eastAsia="Times New Roman" w:hAnsi="Courier New" w:cs="Courier New"/>
      <w:sz w:val="20"/>
      <w:szCs w:val="20"/>
    </w:rPr>
  </w:style>
  <w:style w:type="character" w:customStyle="1" w:styleId="o">
    <w:name w:val="o"/>
    <w:basedOn w:val="DefaultParagraphFont"/>
    <w:rsid w:val="00A36884"/>
  </w:style>
  <w:style w:type="character" w:customStyle="1" w:styleId="m">
    <w:name w:val="m"/>
    <w:basedOn w:val="DefaultParagraphFont"/>
    <w:rsid w:val="00A36884"/>
  </w:style>
  <w:style w:type="character" w:customStyle="1" w:styleId="se">
    <w:name w:val="se"/>
    <w:basedOn w:val="DefaultParagraphFont"/>
    <w:rsid w:val="00A36884"/>
  </w:style>
  <w:style w:type="paragraph" w:customStyle="1" w:styleId="first">
    <w:name w:val="first"/>
    <w:basedOn w:val="Normal"/>
    <w:rsid w:val="00A36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A3688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d">
    <w:name w:val="std"/>
    <w:basedOn w:val="DefaultParagraphFont"/>
    <w:rsid w:val="00A36884"/>
  </w:style>
  <w:style w:type="character" w:styleId="Strong">
    <w:name w:val="Strong"/>
    <w:basedOn w:val="DefaultParagraphFont"/>
    <w:uiPriority w:val="22"/>
    <w:qFormat/>
    <w:rsid w:val="00A3688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01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8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20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8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756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58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696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65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67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45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967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558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109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64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01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39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74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0768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23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99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802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614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ercona.com/doc/percona-xtrabackup/2.3/xtrabackup_bin/xbk_option_reference.html" TargetMode="External"/><Relationship Id="rId13" Type="http://schemas.openxmlformats.org/officeDocument/2006/relationships/hyperlink" Target="https://www.percona.com/doc/percona-xtrabackup/2.3/xtrabackup_bin/xbk_option_reference.html" TargetMode="External"/><Relationship Id="rId18" Type="http://schemas.openxmlformats.org/officeDocument/2006/relationships/hyperlink" Target="https://www.percona.com/doc/percona-xtrabackup/2.3/glossary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percona.com/doc/percona-xtrabackup/2.3/xtrabackup_bin/xbk_option_reference.html" TargetMode="External"/><Relationship Id="rId12" Type="http://schemas.openxmlformats.org/officeDocument/2006/relationships/hyperlink" Target="https://www.percona.com/doc/percona-xtrabackup/2.3/xtrabackup_bin/xbk_option_reference.html" TargetMode="External"/><Relationship Id="rId17" Type="http://schemas.openxmlformats.org/officeDocument/2006/relationships/hyperlink" Target="https://www.percona.com/doc/percona-xtrabackup/2.3/xtrabackup_bin/xbk_option_reference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percona.com/doc/percona-xtrabackup/2.3/xtrabackup_bin/xbk_option_reference.html" TargetMode="External"/><Relationship Id="rId20" Type="http://schemas.openxmlformats.org/officeDocument/2006/relationships/hyperlink" Target="https://www.percona.com/doc/percona-xtrabackup/2.3/backup_scenarios/compressed_backup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percona.com/doc/percona-xtrabackup/2.3/xtrabackup_bin/xbk_option_reference.html" TargetMode="External"/><Relationship Id="rId11" Type="http://schemas.openxmlformats.org/officeDocument/2006/relationships/hyperlink" Target="https://www.percona.com/doc/percona-xtrabackup/2.3/xtrabackup_bin/xbk_option_reference.html" TargetMode="External"/><Relationship Id="rId5" Type="http://schemas.openxmlformats.org/officeDocument/2006/relationships/hyperlink" Target="https://www.percona.com/doc/percona-xtrabackup/2.3/glossary.html" TargetMode="External"/><Relationship Id="rId15" Type="http://schemas.openxmlformats.org/officeDocument/2006/relationships/hyperlink" Target="https://www.percona.com/doc/percona-xtrabackup/2.3/xtrabackup_bin/xbk_option_reference.html" TargetMode="External"/><Relationship Id="rId10" Type="http://schemas.openxmlformats.org/officeDocument/2006/relationships/hyperlink" Target="https://www.percona.com/doc/percona-xtrabackup/2.3/installation.html" TargetMode="External"/><Relationship Id="rId19" Type="http://schemas.openxmlformats.org/officeDocument/2006/relationships/hyperlink" Target="https://www.percona.com/doc/percona-xtrabackup/2.3/glossar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quicklz.com/" TargetMode="External"/><Relationship Id="rId14" Type="http://schemas.openxmlformats.org/officeDocument/2006/relationships/hyperlink" Target="https://www.percona.com/doc/percona-xtrabackup/2.3/xtrabackup_bin/xbk_option_reference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1086</Words>
  <Characters>6195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Compressed Backup</vt:lpstr>
      <vt:lpstr>    Creating Compressed Backups</vt:lpstr>
      <vt:lpstr>        PREPARING THE BACKUP</vt:lpstr>
      <vt:lpstr>        RESTORING THE BACKUP</vt:lpstr>
    </vt:vector>
  </TitlesOfParts>
  <Company/>
  <LinksUpToDate>false</LinksUpToDate>
  <CharactersWithSpaces>7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rath, Venkat</cp:lastModifiedBy>
  <cp:revision>28</cp:revision>
  <dcterms:created xsi:type="dcterms:W3CDTF">2019-04-04T13:05:00Z</dcterms:created>
  <dcterms:modified xsi:type="dcterms:W3CDTF">2022-03-02T03:54:00Z</dcterms:modified>
</cp:coreProperties>
</file>